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4E5" w:rsidRPr="008D7EB5" w:rsidRDefault="00016636" w:rsidP="00F924E5">
      <w:pPr>
        <w:spacing w:before="240"/>
        <w:rPr>
          <w:sz w:val="36"/>
          <w:szCs w:val="32"/>
        </w:rPr>
      </w:pPr>
      <w:r>
        <w:rPr>
          <w:rStyle w:val="Heading1Char"/>
          <w:rFonts w:eastAsiaTheme="minorHAnsi"/>
          <w:sz w:val="36"/>
          <w:szCs w:val="32"/>
        </w:rPr>
        <w:t>Egg Carton Wreath</w:t>
      </w:r>
    </w:p>
    <w:p w:rsidR="008D7EB5" w:rsidRPr="008D7EB5" w:rsidRDefault="00016636" w:rsidP="005E0544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Make a festive wreath for your front door out of bits and bobs around the house! </w:t>
      </w:r>
    </w:p>
    <w:p w:rsidR="008D7EB5" w:rsidRDefault="008D7EB5" w:rsidP="005E0544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Recommended for kids aged 5-12 (parental supervision recommended for younger children).</w:t>
      </w:r>
    </w:p>
    <w:p w:rsidR="008D7EB5" w:rsidRPr="008D7EB5" w:rsidRDefault="008D7EB5" w:rsidP="005E0544">
      <w:pPr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What you need</w:t>
      </w:r>
    </w:p>
    <w:p w:rsidR="001F32F6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cissors</w:t>
      </w:r>
    </w:p>
    <w:p w:rsidR="00016636" w:rsidRDefault="0001663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Paints and paint brushes</w:t>
      </w:r>
    </w:p>
    <w:p w:rsidR="00016636" w:rsidRDefault="0001663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Egg cartons</w:t>
      </w:r>
    </w:p>
    <w:p w:rsidR="00016636" w:rsidRDefault="0001663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Empty cereal box</w:t>
      </w:r>
    </w:p>
    <w:p w:rsidR="00016636" w:rsidRDefault="0001663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crew-tops from bottles</w:t>
      </w:r>
    </w:p>
    <w:p w:rsidR="00016636" w:rsidRDefault="0001663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 pair of compasses or 1 large + 1 medium sized bowl</w:t>
      </w:r>
    </w:p>
    <w:p w:rsidR="00016636" w:rsidRDefault="0001663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Extras to decorate (sand to add to paint to add texture, </w:t>
      </w:r>
      <w:proofErr w:type="spellStart"/>
      <w:r>
        <w:rPr>
          <w:sz w:val="32"/>
          <w:szCs w:val="32"/>
          <w:lang w:val="en-US"/>
        </w:rPr>
        <w:t>glitterglue</w:t>
      </w:r>
      <w:proofErr w:type="spellEnd"/>
      <w:r>
        <w:rPr>
          <w:sz w:val="32"/>
          <w:szCs w:val="32"/>
          <w:lang w:val="en-US"/>
        </w:rPr>
        <w:t>, puffy stickers, buttons, ribbons)</w:t>
      </w: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Instructions</w:t>
      </w:r>
    </w:p>
    <w:p w:rsidR="00016636" w:rsidRDefault="00016636" w:rsidP="0001663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Make the base for the wreath:</w:t>
      </w:r>
    </w:p>
    <w:p w:rsidR="00016636" w:rsidRDefault="00016636" w:rsidP="00016636">
      <w:pPr>
        <w:pStyle w:val="ListParagraph"/>
        <w:numPr>
          <w:ilvl w:val="1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Flatten out a cereal box and draw a large circle (using a pair of compasses or a large bowl). Draw a smaller circle within that (using the pair of compasses or a medium bowl).</w:t>
      </w:r>
    </w:p>
    <w:p w:rsidR="00016636" w:rsidRDefault="00016636" w:rsidP="00016636">
      <w:pPr>
        <w:pStyle w:val="ListParagraph"/>
        <w:numPr>
          <w:ilvl w:val="1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Cut around the large circle, then carefully make a hole in the </w:t>
      </w:r>
      <w:proofErr w:type="spellStart"/>
      <w:r>
        <w:rPr>
          <w:sz w:val="32"/>
          <w:szCs w:val="32"/>
          <w:lang w:val="en-US"/>
        </w:rPr>
        <w:t>centre</w:t>
      </w:r>
      <w:proofErr w:type="spellEnd"/>
      <w:r>
        <w:rPr>
          <w:sz w:val="32"/>
          <w:szCs w:val="32"/>
          <w:lang w:val="en-US"/>
        </w:rPr>
        <w:t xml:space="preserve"> of the cardboard and use that to wiggle your scissors in to cut around the smaller circle (leaving you with a cardboard hoop)</w:t>
      </w:r>
    </w:p>
    <w:p w:rsidR="00016636" w:rsidRDefault="00016636" w:rsidP="0001663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Cut egg cartons into individual sections</w:t>
      </w:r>
    </w:p>
    <w:p w:rsidR="00016636" w:rsidRDefault="00016636" w:rsidP="0001663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Paint egg cartons and screw top caps in festive </w:t>
      </w:r>
      <w:proofErr w:type="spellStart"/>
      <w:r>
        <w:rPr>
          <w:sz w:val="32"/>
          <w:szCs w:val="32"/>
          <w:lang w:val="en-US"/>
        </w:rPr>
        <w:t>colours</w:t>
      </w:r>
      <w:proofErr w:type="spellEnd"/>
    </w:p>
    <w:p w:rsidR="00016636" w:rsidRDefault="00016636" w:rsidP="0001663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lastRenderedPageBreak/>
        <w:t>Glue the egg carton sections and screw top caps onto the base</w:t>
      </w:r>
    </w:p>
    <w:p w:rsidR="00016636" w:rsidRDefault="00016636" w:rsidP="0001663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Use paint, glitter-glue, ribbons and even foliage from the garden to continue covering your base.</w:t>
      </w:r>
    </w:p>
    <w:p w:rsidR="00016636" w:rsidRDefault="00016636" w:rsidP="0001663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Loop ribbon around the wreath and hang it on your door!</w:t>
      </w: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Make it a game…</w:t>
      </w:r>
    </w:p>
    <w:p w:rsidR="001F32F6" w:rsidRPr="001F32F6" w:rsidRDefault="0001663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ee what the most unlikely thing you can find in your recycling and incorporate into your wreath! Whoever disguises it best wins!</w:t>
      </w:r>
    </w:p>
    <w:p w:rsidR="001F32F6" w:rsidRDefault="001F32F6" w:rsidP="001F32F6">
      <w:pPr>
        <w:pStyle w:val="ListParagraph"/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Show us!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Send photos of your finished </w:t>
      </w:r>
      <w:r w:rsidR="00016636">
        <w:rPr>
          <w:sz w:val="32"/>
          <w:szCs w:val="32"/>
          <w:lang w:val="en-US"/>
        </w:rPr>
        <w:t>wreath</w:t>
      </w:r>
      <w:bookmarkStart w:id="0" w:name="_GoBack"/>
      <w:bookmarkEnd w:id="0"/>
      <w:r w:rsidRPr="008D7EB5">
        <w:rPr>
          <w:sz w:val="32"/>
          <w:szCs w:val="32"/>
          <w:lang w:val="en-US"/>
        </w:rPr>
        <w:t xml:space="preserve"> to </w:t>
      </w:r>
      <w:hyperlink r:id="rId10" w:history="1">
        <w:r w:rsidRPr="008D7EB5">
          <w:rPr>
            <w:rStyle w:val="Hyperlink"/>
            <w:sz w:val="32"/>
            <w:szCs w:val="32"/>
            <w:lang w:val="en-US"/>
          </w:rPr>
          <w:t>carolsrehearsal@visionaustralia.org</w:t>
        </w:r>
      </w:hyperlink>
      <w:r w:rsidRPr="008D7EB5">
        <w:rPr>
          <w:sz w:val="32"/>
          <w:szCs w:val="32"/>
          <w:lang w:val="en-US"/>
        </w:rPr>
        <w:t xml:space="preserve"> 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We’d love to feature some of them in our festive events and communications!</w:t>
      </w:r>
    </w:p>
    <w:sectPr w:rsidR="008D7EB5" w:rsidRPr="008D7EB5" w:rsidSect="00ED703E">
      <w:headerReference w:type="first" r:id="rId11"/>
      <w:pgSz w:w="11906" w:h="16838"/>
      <w:pgMar w:top="1268" w:right="1440" w:bottom="568" w:left="1276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6CF1" w:rsidRDefault="001A6CF1" w:rsidP="00017937">
      <w:pPr>
        <w:spacing w:after="0" w:line="240" w:lineRule="auto"/>
      </w:pPr>
      <w:r>
        <w:separator/>
      </w:r>
    </w:p>
  </w:endnote>
  <w:endnote w:type="continuationSeparator" w:id="0">
    <w:p w:rsidR="001A6CF1" w:rsidRDefault="001A6CF1" w:rsidP="00017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6CF1" w:rsidRDefault="001A6CF1" w:rsidP="00017937">
      <w:pPr>
        <w:spacing w:after="0" w:line="240" w:lineRule="auto"/>
      </w:pPr>
      <w:r>
        <w:separator/>
      </w:r>
    </w:p>
  </w:footnote>
  <w:footnote w:type="continuationSeparator" w:id="0">
    <w:p w:rsidR="001A6CF1" w:rsidRDefault="001A6CF1" w:rsidP="000179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7937" w:rsidRDefault="00017937" w:rsidP="00017937">
    <w:pPr>
      <w:pStyle w:val="Header"/>
      <w:ind w:right="118"/>
      <w:jc w:val="right"/>
    </w:pPr>
    <w:r>
      <w:rPr>
        <w:noProof/>
        <w:lang w:eastAsia="en-AU"/>
      </w:rPr>
      <w:drawing>
        <wp:inline distT="0" distB="0" distL="0" distR="0" wp14:anchorId="76A1C588" wp14:editId="3723DD68">
          <wp:extent cx="2789946" cy="1205713"/>
          <wp:effectExtent l="0" t="0" r="0" b="0"/>
          <wp:docPr id="4" name="Picture 4" title="Vision Austral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1623" cy="12280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5167F"/>
    <w:multiLevelType w:val="hybridMultilevel"/>
    <w:tmpl w:val="6A0AA0E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10B7D"/>
    <w:multiLevelType w:val="hybridMultilevel"/>
    <w:tmpl w:val="CA9426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C2361"/>
    <w:multiLevelType w:val="hybridMultilevel"/>
    <w:tmpl w:val="F26836DA"/>
    <w:lvl w:ilvl="0" w:tplc="4D2E3CC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50FA6"/>
    <w:multiLevelType w:val="hybridMultilevel"/>
    <w:tmpl w:val="2E502F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77FF7"/>
    <w:multiLevelType w:val="hybridMultilevel"/>
    <w:tmpl w:val="0CC2E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F6E22"/>
    <w:multiLevelType w:val="hybridMultilevel"/>
    <w:tmpl w:val="BC6AA9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D3F7F"/>
    <w:multiLevelType w:val="hybridMultilevel"/>
    <w:tmpl w:val="777646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9627FD"/>
    <w:multiLevelType w:val="hybridMultilevel"/>
    <w:tmpl w:val="8EB07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DD52F5"/>
    <w:multiLevelType w:val="hybridMultilevel"/>
    <w:tmpl w:val="FB92DC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DA151A"/>
    <w:multiLevelType w:val="hybridMultilevel"/>
    <w:tmpl w:val="59962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5"/>
  </w:num>
  <w:num w:numId="7">
    <w:abstractNumId w:val="4"/>
  </w:num>
  <w:num w:numId="8">
    <w:abstractNumId w:val="7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YwNzM0M7C0MDJT0lEKTi0uzszPAykwqQUAClcBrSwAAAA="/>
  </w:docVars>
  <w:rsids>
    <w:rsidRoot w:val="001D45C2"/>
    <w:rsid w:val="00016636"/>
    <w:rsid w:val="00017937"/>
    <w:rsid w:val="000268F9"/>
    <w:rsid w:val="00064D03"/>
    <w:rsid w:val="000A21CD"/>
    <w:rsid w:val="000C4FC5"/>
    <w:rsid w:val="000F7DBF"/>
    <w:rsid w:val="00154516"/>
    <w:rsid w:val="00166A6F"/>
    <w:rsid w:val="001A6CF1"/>
    <w:rsid w:val="001B4BFE"/>
    <w:rsid w:val="001B674B"/>
    <w:rsid w:val="001D45C2"/>
    <w:rsid w:val="001E78D8"/>
    <w:rsid w:val="001F32F6"/>
    <w:rsid w:val="002C3660"/>
    <w:rsid w:val="002F50EF"/>
    <w:rsid w:val="003D5FFD"/>
    <w:rsid w:val="004349A7"/>
    <w:rsid w:val="004A5D37"/>
    <w:rsid w:val="00565708"/>
    <w:rsid w:val="00587FD3"/>
    <w:rsid w:val="005A6CB6"/>
    <w:rsid w:val="005C0D0A"/>
    <w:rsid w:val="005C3679"/>
    <w:rsid w:val="005E0544"/>
    <w:rsid w:val="00662DE7"/>
    <w:rsid w:val="006D4E64"/>
    <w:rsid w:val="00780EF6"/>
    <w:rsid w:val="0078556B"/>
    <w:rsid w:val="007F5A40"/>
    <w:rsid w:val="00807702"/>
    <w:rsid w:val="00834657"/>
    <w:rsid w:val="00845385"/>
    <w:rsid w:val="008563EB"/>
    <w:rsid w:val="00893B53"/>
    <w:rsid w:val="008D0BAA"/>
    <w:rsid w:val="008D7EB5"/>
    <w:rsid w:val="008F1E12"/>
    <w:rsid w:val="008F47B8"/>
    <w:rsid w:val="00975C64"/>
    <w:rsid w:val="00A9329B"/>
    <w:rsid w:val="00AE4BCD"/>
    <w:rsid w:val="00AF7B3F"/>
    <w:rsid w:val="00B859F2"/>
    <w:rsid w:val="00C962A4"/>
    <w:rsid w:val="00D715A3"/>
    <w:rsid w:val="00D72FE4"/>
    <w:rsid w:val="00E20874"/>
    <w:rsid w:val="00E265E4"/>
    <w:rsid w:val="00EB6DD3"/>
    <w:rsid w:val="00ED3F82"/>
    <w:rsid w:val="00ED703E"/>
    <w:rsid w:val="00F24477"/>
    <w:rsid w:val="00F65706"/>
    <w:rsid w:val="00F75C23"/>
    <w:rsid w:val="00F800FE"/>
    <w:rsid w:val="00F924E5"/>
    <w:rsid w:val="00FA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E5A7B9-B26F-4508-ACBA-61F7C9840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table" w:styleId="TableGrid">
    <w:name w:val="Table Grid"/>
    <w:basedOn w:val="TableNormal"/>
    <w:uiPriority w:val="59"/>
    <w:rsid w:val="000A21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937"/>
    <w:rPr>
      <w:rFonts w:cs="Arial"/>
    </w:rPr>
  </w:style>
  <w:style w:type="paragraph" w:styleId="Footer">
    <w:name w:val="footer"/>
    <w:basedOn w:val="Normal"/>
    <w:link w:val="Foot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937"/>
    <w:rPr>
      <w:rFonts w:cs="Arial"/>
    </w:rPr>
  </w:style>
  <w:style w:type="character" w:styleId="Hyperlink">
    <w:name w:val="Hyperlink"/>
    <w:basedOn w:val="DefaultParagraphFont"/>
    <w:uiPriority w:val="99"/>
    <w:unhideWhenUsed/>
    <w:rsid w:val="00F800FE"/>
    <w:rPr>
      <w:color w:val="0000FF" w:themeColor="hyperlink"/>
      <w:u w:val="single"/>
    </w:rPr>
  </w:style>
  <w:style w:type="table" w:styleId="MediumList2-Accent1">
    <w:name w:val="Medium List 2 Accent 1"/>
    <w:basedOn w:val="TableNormal"/>
    <w:uiPriority w:val="66"/>
    <w:rsid w:val="00AF7B3F"/>
    <w:rPr>
      <w:rFonts w:asciiTheme="majorHAnsi" w:eastAsiaTheme="majorEastAsia" w:hAnsiTheme="majorHAnsi" w:cstheme="majorBidi"/>
      <w:color w:val="000000" w:themeColor="text1"/>
      <w:sz w:val="22"/>
      <w:szCs w:val="22"/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2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E4"/>
    <w:rPr>
      <w:rFonts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arolsrehearsal@visionaustrali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93d021d3-7851-4fb6-b181-bb7830958e7c">Documents from The Hub 2020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03BC0C174444A8B8FDEFD71E447C6" ma:contentTypeVersion="14" ma:contentTypeDescription="Create a new document." ma:contentTypeScope="" ma:versionID="89cfd2aeabcecdccf24bb603065ea3a8">
  <xsd:schema xmlns:xsd="http://www.w3.org/2001/XMLSchema" xmlns:xs="http://www.w3.org/2001/XMLSchema" xmlns:p="http://schemas.microsoft.com/office/2006/metadata/properties" xmlns:ns2="93d021d3-7851-4fb6-b181-bb7830958e7c" xmlns:ns3="80e5e189-e730-4b79-a0bd-35bf51b54a80" targetNamespace="http://schemas.microsoft.com/office/2006/metadata/properties" ma:root="true" ma:fieldsID="5461de268943e8e8d238e8864222ea1f" ns2:_="" ns3:_="">
    <xsd:import namespace="93d021d3-7851-4fb6-b181-bb7830958e7c"/>
    <xsd:import namespace="80e5e189-e730-4b79-a0bd-35bf51b54a80"/>
    <xsd:element name="properties">
      <xsd:complexType>
        <xsd:sequence>
          <xsd:element name="documentManagement">
            <xsd:complexType>
              <xsd:all>
                <xsd:element ref="ns2:Document_x0020_Category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021d3-7851-4fb6-b181-bb7830958e7c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ma:displayName="Document Category" ma:format="Dropdown" ma:indexed="true" ma:internalName="Document_x0020_Category" ma:readOnly="false">
      <xsd:simpleType>
        <xsd:union memberTypes="dms:Text">
          <xsd:simpleType>
            <xsd:restriction base="dms:Choice">
              <xsd:enumeration value="Documents from The Hub"/>
              <xsd:enumeration value="Enfield Relocation"/>
              <xsd:enumeration value="Fleet"/>
              <xsd:enumeration value="Advocacy Submissions and Resources"/>
              <xsd:enumeration value="Matching Campaign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5e189-e730-4b79-a0bd-35bf51b54a8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BBC2C5-B059-4916-AF71-B5707D55D8C6}">
  <ds:schemaRefs>
    <ds:schemaRef ds:uri="http://schemas.microsoft.com/office/2006/metadata/properties"/>
    <ds:schemaRef ds:uri="http://schemas.microsoft.com/office/infopath/2007/PartnerControls"/>
    <ds:schemaRef ds:uri="93d021d3-7851-4fb6-b181-bb7830958e7c"/>
  </ds:schemaRefs>
</ds:datastoreItem>
</file>

<file path=customXml/itemProps2.xml><?xml version="1.0" encoding="utf-8"?>
<ds:datastoreItem xmlns:ds="http://schemas.openxmlformats.org/officeDocument/2006/customXml" ds:itemID="{C32E6EE0-807A-434B-AE98-77D711776E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301A25-EDA3-4DCB-A2F7-3BEA0642C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021d3-7851-4fb6-b181-bb7830958e7c"/>
    <ds:schemaRef ds:uri="80e5e189-e730-4b79-a0bd-35bf51b54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to attend/submit an abstract for a conference, journal or other publication:</vt:lpstr>
    </vt:vector>
  </TitlesOfParts>
  <Company>Vision Australia</Company>
  <LinksUpToDate>false</LinksUpToDate>
  <CharactersWithSpaces>1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to attend/submit an abstract for a conference, journal or other publication:</dc:title>
  <dc:subject/>
  <dc:creator>Lara Anderson</dc:creator>
  <cp:keywords/>
  <dc:description/>
  <cp:lastModifiedBy>Polly Goodwin</cp:lastModifiedBy>
  <cp:revision>3</cp:revision>
  <dcterms:created xsi:type="dcterms:W3CDTF">2020-11-25T00:22:00Z</dcterms:created>
  <dcterms:modified xsi:type="dcterms:W3CDTF">2020-11-25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03BC0C174444A8B8FDEFD71E447C6</vt:lpwstr>
  </property>
</Properties>
</file>